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1514" w:rsidRPr="00062783" w:rsidRDefault="000D1514" w:rsidP="000D1514">
      <w:pPr>
        <w:spacing w:line="240" w:lineRule="auto"/>
      </w:pPr>
      <w:r w:rsidRPr="00062783">
        <w:t>Ultherapy.service page.truthbeauty.tomo</w:t>
      </w:r>
    </w:p>
    <w:p w:rsidR="000D1514" w:rsidRPr="00062783" w:rsidRDefault="000D1514" w:rsidP="000D1514">
      <w:pPr>
        <w:spacing w:line="240" w:lineRule="auto"/>
      </w:pPr>
      <w:r w:rsidRPr="00062783">
        <w:t>/Ultherapy-skin-tightening</w:t>
      </w:r>
    </w:p>
    <w:p w:rsidR="000D1514" w:rsidRPr="00062783" w:rsidRDefault="000D1514" w:rsidP="000D1514">
      <w:pPr>
        <w:spacing w:line="240" w:lineRule="auto"/>
      </w:pPr>
      <w:r w:rsidRPr="00062783">
        <w:t>Keyword: ultherapy</w:t>
      </w:r>
    </w:p>
    <w:p w:rsidR="000D1514" w:rsidRPr="00062783" w:rsidRDefault="000D1514" w:rsidP="000D1514">
      <w:pPr>
        <w:spacing w:line="240" w:lineRule="auto"/>
      </w:pPr>
      <w:r w:rsidRPr="00062783">
        <w:t>Meta: Ultherapy is a non-surgical skin tightening procedure that helps lift and tighten saggy eyelids, drooping brow area, and loose neck skin. </w:t>
      </w:r>
    </w:p>
    <w:p w:rsidR="000D1514" w:rsidRPr="00062783" w:rsidRDefault="000D1514" w:rsidP="000D1514">
      <w:pPr>
        <w:spacing w:line="240" w:lineRule="auto"/>
      </w:pPr>
      <w:r w:rsidRPr="00062783">
        <w:t>Ultherapy</w:t>
      </w:r>
      <w:r w:rsidR="00FD1747" w:rsidRPr="00062783">
        <w:t>: Non-Invasive Skin Tightening in</w:t>
      </w:r>
      <w:r w:rsidR="00062783">
        <w:t xml:space="preserve"> Long Island</w:t>
      </w:r>
    </w:p>
    <w:p w:rsidR="00FD1747" w:rsidRPr="00062783" w:rsidRDefault="00062783" w:rsidP="000D1514">
      <w:pPr>
        <w:spacing w:line="240" w:lineRule="auto"/>
      </w:pPr>
      <w:r>
        <w:t xml:space="preserve">Ultherapy is an innovative </w:t>
      </w:r>
      <w:r w:rsidR="000D1514" w:rsidRPr="00062783">
        <w:t>skincare treatment that</w:t>
      </w:r>
      <w:r w:rsidR="00FD1747" w:rsidRPr="00062783">
        <w:t xml:space="preserve"> tightens lo</w:t>
      </w:r>
      <w:r w:rsidR="000D1514" w:rsidRPr="00062783">
        <w:t>ose or sagging skin</w:t>
      </w:r>
      <w:r>
        <w:t xml:space="preserve"> without surgery and little to no downtime</w:t>
      </w:r>
      <w:r w:rsidR="000D1514" w:rsidRPr="00062783">
        <w:t xml:space="preserve">. </w:t>
      </w:r>
      <w:r w:rsidR="00FD1747" w:rsidRPr="00062783">
        <w:t xml:space="preserve">As </w:t>
      </w:r>
      <w:r w:rsidR="000D1514" w:rsidRPr="00062783">
        <w:t>th</w:t>
      </w:r>
      <w:r>
        <w:t>e only FDA-approved non-invasive</w:t>
      </w:r>
      <w:r w:rsidR="000D1514" w:rsidRPr="00062783">
        <w:t xml:space="preserve"> treatment for lifting and tightening the</w:t>
      </w:r>
      <w:r w:rsidR="00FD1747" w:rsidRPr="00062783">
        <w:t xml:space="preserve"> brow, neck</w:t>
      </w:r>
      <w:r w:rsidR="00FB0526">
        <w:t>,</w:t>
      </w:r>
      <w:bookmarkStart w:id="0" w:name="_GoBack"/>
      <w:bookmarkEnd w:id="0"/>
      <w:r w:rsidR="00FD1747" w:rsidRPr="00062783">
        <w:t xml:space="preserve"> and chin, Ultherapy is a popular alternative to a facelift or brow</w:t>
      </w:r>
      <w:r>
        <w:t xml:space="preserve"> lift and is ideal for improving sagging eyelids, heavy or drooping brows, jowls, loose skin under the chin, and more.</w:t>
      </w:r>
      <w:r w:rsidR="000D1514" w:rsidRPr="00062783">
        <w:t xml:space="preserve"> </w:t>
      </w:r>
      <w:r w:rsidR="00FD1747" w:rsidRPr="00062783">
        <w:t xml:space="preserve">In addition to </w:t>
      </w:r>
      <w:r>
        <w:t>addressing skin laxity</w:t>
      </w:r>
      <w:r w:rsidR="00FD1747" w:rsidRPr="00062783">
        <w:t>, Ultherapy rejuvenates the lower chest area</w:t>
      </w:r>
      <w:r w:rsidR="000D1514" w:rsidRPr="00062783">
        <w:t xml:space="preserve"> by softening wrinkles and fine lines</w:t>
      </w:r>
      <w:r w:rsidR="00FD1747" w:rsidRPr="00062783">
        <w:t xml:space="preserve"> on the décolletage</w:t>
      </w:r>
      <w:r w:rsidR="000D1514" w:rsidRPr="00062783">
        <w:t xml:space="preserve">. </w:t>
      </w:r>
      <w:r w:rsidR="00FD1747" w:rsidRPr="00062783">
        <w:t xml:space="preserve">Treatments are safe, scientifically proven, and </w:t>
      </w:r>
      <w:r>
        <w:t>results look natural.</w:t>
      </w:r>
      <w:r w:rsidR="00FD1747" w:rsidRPr="00062783">
        <w:t xml:space="preserve"> </w:t>
      </w:r>
    </w:p>
    <w:p w:rsidR="00FD1747" w:rsidRPr="00062783" w:rsidRDefault="00FD1747" w:rsidP="000D1514">
      <w:pPr>
        <w:spacing w:line="240" w:lineRule="auto"/>
      </w:pPr>
      <w:r w:rsidRPr="00062783">
        <w:t xml:space="preserve">Rejuvenate your appearance with </w:t>
      </w:r>
      <w:r w:rsidR="00062783">
        <w:t>tight, youthful skin</w:t>
      </w:r>
      <w:r w:rsidRPr="00062783">
        <w:t>. Find out if non-invasive skin tightening is right for you by scheduling a complimentary consultation with Truth and Beauty Spa, the premier Long Island Ultherapy provider. Contact the spa online or by calling</w:t>
      </w:r>
      <w:r w:rsidR="00062783">
        <w:t xml:space="preserve"> </w:t>
      </w:r>
      <w:r w:rsidR="00062783" w:rsidRPr="0074307A">
        <w:t>819-162-2398</w:t>
      </w:r>
      <w:r w:rsidR="00062783">
        <w:t>.</w:t>
      </w:r>
    </w:p>
    <w:p w:rsidR="000D1514" w:rsidRPr="00062783" w:rsidRDefault="000D1514" w:rsidP="000D1514">
      <w:pPr>
        <w:shd w:val="clear" w:color="auto" w:fill="FFFFFF"/>
        <w:spacing w:after="300" w:line="240" w:lineRule="auto"/>
      </w:pPr>
      <w:r w:rsidRPr="00062783">
        <w:t>The Benefits of Ultherapy</w:t>
      </w:r>
    </w:p>
    <w:p w:rsidR="000D1514" w:rsidRPr="00062783" w:rsidRDefault="000D1514" w:rsidP="000D1514">
      <w:pPr>
        <w:numPr>
          <w:ilvl w:val="0"/>
          <w:numId w:val="1"/>
        </w:numPr>
        <w:spacing w:after="0" w:line="240" w:lineRule="auto"/>
        <w:textAlignment w:val="baseline"/>
      </w:pPr>
      <w:r w:rsidRPr="00062783">
        <w:t>FDA-approved and clinically proven procedure</w:t>
      </w:r>
    </w:p>
    <w:p w:rsidR="000D1514" w:rsidRPr="00062783" w:rsidRDefault="000D1514" w:rsidP="000D1514">
      <w:pPr>
        <w:numPr>
          <w:ilvl w:val="0"/>
          <w:numId w:val="1"/>
        </w:numPr>
        <w:spacing w:after="0" w:line="240" w:lineRule="auto"/>
        <w:textAlignment w:val="baseline"/>
      </w:pPr>
      <w:r w:rsidRPr="00062783">
        <w:t>Tighten loose jowls and neck skin</w:t>
      </w:r>
    </w:p>
    <w:p w:rsidR="000D1514" w:rsidRPr="00062783" w:rsidRDefault="000D1514" w:rsidP="000D1514">
      <w:pPr>
        <w:numPr>
          <w:ilvl w:val="0"/>
          <w:numId w:val="1"/>
        </w:numPr>
        <w:spacing w:after="0" w:line="240" w:lineRule="auto"/>
        <w:textAlignment w:val="baseline"/>
      </w:pPr>
      <w:r w:rsidRPr="00062783">
        <w:t>Lift hanging brow</w:t>
      </w:r>
    </w:p>
    <w:p w:rsidR="000D1514" w:rsidRPr="00062783" w:rsidRDefault="000D1514" w:rsidP="000D1514">
      <w:pPr>
        <w:numPr>
          <w:ilvl w:val="0"/>
          <w:numId w:val="1"/>
        </w:numPr>
        <w:spacing w:after="0" w:line="240" w:lineRule="auto"/>
        <w:textAlignment w:val="baseline"/>
      </w:pPr>
      <w:r w:rsidRPr="00062783">
        <w:t>Revitalize chest area by diminishing fine lines</w:t>
      </w:r>
    </w:p>
    <w:p w:rsidR="000D1514" w:rsidRPr="00062783" w:rsidRDefault="000D1514" w:rsidP="000D1514">
      <w:pPr>
        <w:numPr>
          <w:ilvl w:val="0"/>
          <w:numId w:val="1"/>
        </w:numPr>
        <w:spacing w:after="0" w:line="240" w:lineRule="auto"/>
        <w:textAlignment w:val="baseline"/>
      </w:pPr>
      <w:r w:rsidRPr="00062783">
        <w:t>Triggers natural skin renewal processes </w:t>
      </w:r>
    </w:p>
    <w:p w:rsidR="000D1514" w:rsidRPr="00062783" w:rsidRDefault="00FD1747" w:rsidP="000D1514">
      <w:pPr>
        <w:numPr>
          <w:ilvl w:val="0"/>
          <w:numId w:val="1"/>
        </w:numPr>
        <w:spacing w:after="0" w:line="240" w:lineRule="auto"/>
        <w:textAlignment w:val="baseline"/>
      </w:pPr>
      <w:r w:rsidRPr="00062783">
        <w:t xml:space="preserve">Increased </w:t>
      </w:r>
      <w:r w:rsidR="000D1514" w:rsidRPr="00062783">
        <w:t>collagen</w:t>
      </w:r>
      <w:r w:rsidRPr="00062783">
        <w:t xml:space="preserve"> production</w:t>
      </w:r>
    </w:p>
    <w:p w:rsidR="000D1514" w:rsidRPr="00062783" w:rsidRDefault="000D1514" w:rsidP="000D1514">
      <w:pPr>
        <w:numPr>
          <w:ilvl w:val="0"/>
          <w:numId w:val="1"/>
        </w:numPr>
        <w:spacing w:after="0" w:line="240" w:lineRule="auto"/>
        <w:textAlignment w:val="baseline"/>
      </w:pPr>
      <w:r w:rsidRPr="00062783">
        <w:t>Quick 30-minute procedure</w:t>
      </w:r>
    </w:p>
    <w:p w:rsidR="000D1514" w:rsidRPr="00062783" w:rsidRDefault="000D1514" w:rsidP="000D1514">
      <w:pPr>
        <w:numPr>
          <w:ilvl w:val="0"/>
          <w:numId w:val="1"/>
        </w:numPr>
        <w:spacing w:after="0" w:line="240" w:lineRule="auto"/>
        <w:textAlignment w:val="baseline"/>
      </w:pPr>
      <w:r w:rsidRPr="00062783">
        <w:t>Non-invasive treatment</w:t>
      </w:r>
    </w:p>
    <w:p w:rsidR="000D1514" w:rsidRPr="00062783" w:rsidRDefault="00FD1747" w:rsidP="000D1514">
      <w:pPr>
        <w:numPr>
          <w:ilvl w:val="0"/>
          <w:numId w:val="1"/>
        </w:numPr>
        <w:spacing w:after="0" w:line="240" w:lineRule="auto"/>
        <w:textAlignment w:val="baseline"/>
      </w:pPr>
      <w:r w:rsidRPr="00062783">
        <w:t>Little to no downtime</w:t>
      </w:r>
    </w:p>
    <w:p w:rsidR="000D1514" w:rsidRPr="00062783" w:rsidRDefault="00FD1747" w:rsidP="000D1514">
      <w:pPr>
        <w:numPr>
          <w:ilvl w:val="0"/>
          <w:numId w:val="1"/>
        </w:numPr>
        <w:spacing w:line="240" w:lineRule="auto"/>
        <w:textAlignment w:val="baseline"/>
      </w:pPr>
      <w:r w:rsidRPr="00062783">
        <w:t>N</w:t>
      </w:r>
      <w:r w:rsidR="000D1514" w:rsidRPr="00062783">
        <w:t>atural-looking results </w:t>
      </w:r>
    </w:p>
    <w:p w:rsidR="000D1514" w:rsidRPr="00062783" w:rsidRDefault="00FD1747" w:rsidP="000D1514">
      <w:pPr>
        <w:spacing w:line="240" w:lineRule="auto"/>
      </w:pPr>
      <w:r w:rsidRPr="00062783">
        <w:t>How Does Ultherapy Work</w:t>
      </w:r>
    </w:p>
    <w:p w:rsidR="000D1514" w:rsidRPr="00062783" w:rsidRDefault="000D1514" w:rsidP="000D1514">
      <w:pPr>
        <w:shd w:val="clear" w:color="auto" w:fill="FFFFFF"/>
        <w:spacing w:after="0" w:line="240" w:lineRule="auto"/>
      </w:pPr>
      <w:r w:rsidRPr="00062783">
        <w:t xml:space="preserve">Ultherapy uses state-of-the-art ultrasonic technology </w:t>
      </w:r>
      <w:r w:rsidR="00FD1747" w:rsidRPr="00062783">
        <w:t>in two distinct ways:</w:t>
      </w:r>
    </w:p>
    <w:p w:rsidR="00FD1747" w:rsidRPr="00062783" w:rsidRDefault="00FD1747" w:rsidP="000D1514">
      <w:pPr>
        <w:shd w:val="clear" w:color="auto" w:fill="FFFFFF"/>
        <w:spacing w:after="0" w:line="240" w:lineRule="auto"/>
      </w:pPr>
    </w:p>
    <w:p w:rsidR="000D1514" w:rsidRPr="00062783" w:rsidRDefault="00062783" w:rsidP="000D1514">
      <w:pPr>
        <w:shd w:val="clear" w:color="auto" w:fill="FFFFFF"/>
        <w:spacing w:after="0" w:line="240" w:lineRule="auto"/>
      </w:pPr>
      <w:r w:rsidRPr="00062783">
        <w:rPr>
          <w:b/>
        </w:rPr>
        <w:t>ULTRASOUND ENERGY</w:t>
      </w:r>
      <w:r w:rsidRPr="00062783">
        <w:t xml:space="preserve">: During your treatment, your </w:t>
      </w:r>
      <w:r w:rsidR="00FB0526" w:rsidRPr="00062783">
        <w:t>Licensed</w:t>
      </w:r>
      <w:r w:rsidRPr="00062783">
        <w:t xml:space="preserve"> Medical Esthetician (LME) delivers</w:t>
      </w:r>
      <w:r w:rsidR="000D1514" w:rsidRPr="00062783">
        <w:t xml:space="preserve"> ultrasound energy </w:t>
      </w:r>
      <w:r w:rsidRPr="00062783">
        <w:t xml:space="preserve">to the targeted area. This energy </w:t>
      </w:r>
      <w:r w:rsidR="000D1514" w:rsidRPr="00062783">
        <w:t>safely p</w:t>
      </w:r>
      <w:r w:rsidRPr="00062783">
        <w:t>ermeates the surface and gently warms</w:t>
      </w:r>
      <w:r w:rsidR="000D1514" w:rsidRPr="00062783">
        <w:t xml:space="preserve"> </w:t>
      </w:r>
      <w:r w:rsidRPr="00062783">
        <w:t xml:space="preserve">the </w:t>
      </w:r>
      <w:r w:rsidR="000D1514" w:rsidRPr="00062783">
        <w:t>deep</w:t>
      </w:r>
      <w:r w:rsidRPr="00062783">
        <w:t>er</w:t>
      </w:r>
      <w:r w:rsidR="000D1514" w:rsidRPr="00062783">
        <w:t xml:space="preserve"> layer</w:t>
      </w:r>
      <w:r w:rsidRPr="00062783">
        <w:t>s of skin. The heat</w:t>
      </w:r>
      <w:r w:rsidR="000D1514" w:rsidRPr="00062783">
        <w:t xml:space="preserve"> causes a thermal reaction that makes the skin contract, triggering a natural healing process within the body.</w:t>
      </w:r>
      <w:r w:rsidRPr="00062783">
        <w:t>¹</w:t>
      </w:r>
      <w:r w:rsidR="000D1514" w:rsidRPr="00062783">
        <w:t xml:space="preserve"> </w:t>
      </w:r>
      <w:r w:rsidRPr="00062783">
        <w:t>Productions of elastin and collagen increase. Vital to skin rejuvenation, collagen and elastin are</w:t>
      </w:r>
      <w:r w:rsidR="000D1514" w:rsidRPr="00062783">
        <w:t xml:space="preserve"> important proteins that give the skin structure by keeping it flexible, taut, and firm. By triggering these natural processes</w:t>
      </w:r>
      <w:r w:rsidRPr="00062783">
        <w:t>,</w:t>
      </w:r>
      <w:r w:rsidR="000D1514" w:rsidRPr="00062783">
        <w:t xml:space="preserve"> Ultherapy helps rebuild the skin</w:t>
      </w:r>
      <w:r w:rsidRPr="00062783">
        <w:t>’</w:t>
      </w:r>
      <w:r w:rsidR="000D1514" w:rsidRPr="00062783">
        <w:t>s “scaffolding”, tightening and lifting the skin more naturally.</w:t>
      </w:r>
      <w:r>
        <w:rPr>
          <w:rFonts w:cstheme="minorHAnsi"/>
        </w:rPr>
        <w:t>²</w:t>
      </w:r>
      <w:r w:rsidR="000D1514" w:rsidRPr="00062783">
        <w:t> </w:t>
      </w:r>
    </w:p>
    <w:p w:rsidR="00FD1747" w:rsidRPr="00062783" w:rsidRDefault="00FD1747" w:rsidP="000D1514">
      <w:pPr>
        <w:shd w:val="clear" w:color="auto" w:fill="FFFFFF"/>
        <w:spacing w:after="0" w:line="240" w:lineRule="auto"/>
      </w:pPr>
    </w:p>
    <w:p w:rsidR="000D1514" w:rsidRPr="00062783" w:rsidRDefault="00062783" w:rsidP="000D1514">
      <w:pPr>
        <w:shd w:val="clear" w:color="auto" w:fill="FFFFFF"/>
        <w:spacing w:after="0" w:line="240" w:lineRule="auto"/>
      </w:pPr>
      <w:r w:rsidRPr="00062783">
        <w:rPr>
          <w:b/>
        </w:rPr>
        <w:t>ULTRASOUND IMAGING:</w:t>
      </w:r>
      <w:r w:rsidRPr="00062783">
        <w:t xml:space="preserve"> </w:t>
      </w:r>
      <w:r w:rsidR="000D1514" w:rsidRPr="00062783">
        <w:t>During the procedure</w:t>
      </w:r>
      <w:r>
        <w:t>, your LME</w:t>
      </w:r>
      <w:r w:rsidR="000D1514" w:rsidRPr="00062783">
        <w:t xml:space="preserve"> uses ultrasound imaging to view and target specific </w:t>
      </w:r>
      <w:r w:rsidRPr="00062783">
        <w:t>layers</w:t>
      </w:r>
      <w:r w:rsidR="000D1514" w:rsidRPr="00062783">
        <w:t xml:space="preserve"> of skin tissue. The use of this ultrasound imaging results in more individualized pro</w:t>
      </w:r>
      <w:r>
        <w:t>cedure,</w:t>
      </w:r>
      <w:r w:rsidRPr="00062783">
        <w:t xml:space="preserve"> customize</w:t>
      </w:r>
      <w:r>
        <w:t>d</w:t>
      </w:r>
      <w:r w:rsidRPr="00062783">
        <w:t xml:space="preserve"> to</w:t>
      </w:r>
      <w:r w:rsidR="000D1514" w:rsidRPr="00062783">
        <w:t xml:space="preserve"> address </w:t>
      </w:r>
      <w:r>
        <w:t xml:space="preserve">the </w:t>
      </w:r>
      <w:r w:rsidR="000D1514" w:rsidRPr="00062783">
        <w:t>specific</w:t>
      </w:r>
      <w:r>
        <w:t xml:space="preserve"> concerns of each patient</w:t>
      </w:r>
      <w:r w:rsidR="000D1514" w:rsidRPr="00062783">
        <w:t>.</w:t>
      </w:r>
      <w:r>
        <w:rPr>
          <w:rFonts w:cstheme="minorHAnsi"/>
        </w:rPr>
        <w:t>¹</w:t>
      </w:r>
      <w:r w:rsidR="000D1514" w:rsidRPr="00062783">
        <w:t>  </w:t>
      </w:r>
    </w:p>
    <w:p w:rsidR="000D1514" w:rsidRPr="00062783" w:rsidRDefault="000D1514" w:rsidP="000D1514">
      <w:pPr>
        <w:shd w:val="clear" w:color="auto" w:fill="FFFFFF"/>
        <w:spacing w:after="0" w:line="240" w:lineRule="auto"/>
      </w:pPr>
      <w:r w:rsidRPr="00062783">
        <w:lastRenderedPageBreak/>
        <w:t>Ultherapy</w:t>
      </w:r>
      <w:r w:rsidR="00062783">
        <w:t xml:space="preserve"> Before and After</w:t>
      </w:r>
      <w:r w:rsidRPr="00062783">
        <w:t>* </w:t>
      </w:r>
    </w:p>
    <w:p w:rsidR="00062783" w:rsidRPr="00062783" w:rsidRDefault="00062783" w:rsidP="000D1514">
      <w:pPr>
        <w:shd w:val="clear" w:color="auto" w:fill="FFFFFF"/>
        <w:spacing w:after="0" w:line="240" w:lineRule="auto"/>
      </w:pPr>
    </w:p>
    <w:p w:rsidR="000D1514" w:rsidRPr="00062783" w:rsidRDefault="00062783" w:rsidP="000D1514">
      <w:pPr>
        <w:shd w:val="clear" w:color="auto" w:fill="FFFFFF"/>
        <w:spacing w:after="0" w:line="240" w:lineRule="auto"/>
      </w:pPr>
      <w:r w:rsidRPr="00062783">
        <w:t xml:space="preserve">Ultherapy before and after photos show </w:t>
      </w:r>
      <w:r w:rsidR="000D1514" w:rsidRPr="00062783">
        <w:t>dramati</w:t>
      </w:r>
      <w:r w:rsidRPr="00062783">
        <w:t>c lifting and tightening</w:t>
      </w:r>
      <w:r w:rsidR="000D1514" w:rsidRPr="00062783">
        <w:t xml:space="preserve"> i</w:t>
      </w:r>
      <w:r>
        <w:t>n the neck, brow, and chin area</w:t>
      </w:r>
      <w:r w:rsidRPr="00062783">
        <w:t>.</w:t>
      </w:r>
      <w:r w:rsidR="000D1514" w:rsidRPr="00062783">
        <w:t xml:space="preserve"> </w:t>
      </w:r>
      <w:r w:rsidRPr="00062783">
        <w:t>Of course, as with any cosmetic procedure,</w:t>
      </w:r>
      <w:r w:rsidR="000D1514" w:rsidRPr="00062783">
        <w:t xml:space="preserve"> individual results can vary*. But the following</w:t>
      </w:r>
      <w:r w:rsidRPr="00062783">
        <w:t xml:space="preserve"> Ultherapy</w:t>
      </w:r>
      <w:r w:rsidR="000D1514" w:rsidRPr="00062783">
        <w:t xml:space="preserve"> before and after phot</w:t>
      </w:r>
      <w:r w:rsidRPr="00062783">
        <w:t xml:space="preserve">os demonstrate real results from real patients and highlight the dramatic improvements that are possible when this technique-sensitive procedure </w:t>
      </w:r>
      <w:r w:rsidR="000D1514" w:rsidRPr="00062783">
        <w:t>is</w:t>
      </w:r>
      <w:r w:rsidRPr="00062783">
        <w:t xml:space="preserve"> conducted </w:t>
      </w:r>
      <w:r>
        <w:t>by an experienced professional, such as those at Truth and Beauty Spa.</w:t>
      </w:r>
    </w:p>
    <w:p w:rsidR="00062783" w:rsidRPr="00062783" w:rsidRDefault="00062783" w:rsidP="000D1514">
      <w:pPr>
        <w:shd w:val="clear" w:color="auto" w:fill="FFFFFF"/>
        <w:spacing w:after="0" w:line="240" w:lineRule="auto"/>
      </w:pPr>
    </w:p>
    <w:p w:rsidR="00062783" w:rsidRPr="00062783" w:rsidRDefault="00062783" w:rsidP="000D1514">
      <w:pPr>
        <w:shd w:val="clear" w:color="auto" w:fill="FFFFFF"/>
        <w:spacing w:after="0" w:line="240" w:lineRule="auto"/>
      </w:pPr>
    </w:p>
    <w:p w:rsidR="00062783" w:rsidRPr="00062783" w:rsidRDefault="00062783" w:rsidP="000D1514">
      <w:pPr>
        <w:shd w:val="clear" w:color="auto" w:fill="FFFFFF"/>
        <w:spacing w:after="0" w:line="240" w:lineRule="auto"/>
      </w:pPr>
      <w:r w:rsidRPr="00062783">
        <w:t xml:space="preserve">How Much Does </w:t>
      </w:r>
      <w:r w:rsidR="000D1514" w:rsidRPr="00062783">
        <w:t>Ultherapy</w:t>
      </w:r>
      <w:r w:rsidRPr="00062783">
        <w:t xml:space="preserve"> Cost?</w:t>
      </w:r>
    </w:p>
    <w:p w:rsidR="000D1514" w:rsidRPr="00062783" w:rsidRDefault="000D1514" w:rsidP="000D1514">
      <w:pPr>
        <w:shd w:val="clear" w:color="auto" w:fill="FFFFFF"/>
        <w:spacing w:after="0" w:line="240" w:lineRule="auto"/>
      </w:pPr>
      <w:r w:rsidRPr="00062783">
        <w:t>  </w:t>
      </w:r>
    </w:p>
    <w:p w:rsidR="000D1514" w:rsidRPr="00062783" w:rsidRDefault="000D1514" w:rsidP="000D1514">
      <w:pPr>
        <w:spacing w:line="240" w:lineRule="auto"/>
      </w:pPr>
      <w:r w:rsidRPr="00062783">
        <w:t xml:space="preserve">Ultherapy prices </w:t>
      </w:r>
      <w:r w:rsidR="00062783" w:rsidRPr="00062783">
        <w:t>vary per</w:t>
      </w:r>
      <w:r w:rsidRPr="00062783">
        <w:t xml:space="preserve"> patient. Costs are determined by the unique specifications of a patient’s personalized treatment plan. Variables such as </w:t>
      </w:r>
      <w:r w:rsidR="00062783">
        <w:t>treatment area</w:t>
      </w:r>
      <w:r w:rsidRPr="00062783">
        <w:t xml:space="preserve"> and how many treatments </w:t>
      </w:r>
      <w:r w:rsidR="00062783" w:rsidRPr="00062783">
        <w:t xml:space="preserve">are </w:t>
      </w:r>
      <w:r w:rsidRPr="00062783">
        <w:t>required to reach the de</w:t>
      </w:r>
      <w:r w:rsidR="00062783" w:rsidRPr="00062783">
        <w:t>sired results will influence</w:t>
      </w:r>
      <w:r w:rsidRPr="00062783">
        <w:t xml:space="preserve"> Ultherap</w:t>
      </w:r>
      <w:r w:rsidR="00062783" w:rsidRPr="00062783">
        <w:t>y cost. During your free skin</w:t>
      </w:r>
      <w:r w:rsidRPr="00062783">
        <w:t xml:space="preserve"> consultation,</w:t>
      </w:r>
      <w:r w:rsidR="00062783" w:rsidRPr="00062783">
        <w:t xml:space="preserve"> your Esthetician from Truth and Beauty Spa</w:t>
      </w:r>
      <w:r w:rsidRPr="00062783">
        <w:t xml:space="preserve"> will discuss treatment plan options and pricing in detail. Our staff can help potential patients</w:t>
      </w:r>
      <w:r w:rsidR="00062783">
        <w:t xml:space="preserve"> tailor a personalized treatment</w:t>
      </w:r>
      <w:r w:rsidRPr="00062783">
        <w:t xml:space="preserve"> schedule that fits their aesthetic goals and their budget.   </w:t>
      </w:r>
    </w:p>
    <w:p w:rsidR="000D1514" w:rsidRPr="00062783" w:rsidRDefault="000D1514" w:rsidP="000D1514">
      <w:pPr>
        <w:spacing w:line="240" w:lineRule="auto"/>
      </w:pPr>
      <w:r w:rsidRPr="00062783">
        <w:t>Timeline of Ultherapy Results*</w:t>
      </w:r>
    </w:p>
    <w:p w:rsidR="000D1514" w:rsidRPr="00062783" w:rsidRDefault="000D1514" w:rsidP="000D1514">
      <w:pPr>
        <w:shd w:val="clear" w:color="auto" w:fill="FFFFFF"/>
        <w:spacing w:after="0" w:line="240" w:lineRule="auto"/>
      </w:pPr>
      <w:r w:rsidRPr="00062783">
        <w:t>Typically, Ultherapy patients can expect to see visible results after just on</w:t>
      </w:r>
      <w:r w:rsidR="00062783" w:rsidRPr="00062783">
        <w:t>e treatment. Most patients opt for</w:t>
      </w:r>
      <w:r w:rsidRPr="00062783">
        <w:t xml:space="preserve"> additional proc</w:t>
      </w:r>
      <w:r w:rsidR="00062783" w:rsidRPr="00062783">
        <w:t>edures</w:t>
      </w:r>
      <w:r w:rsidRPr="00062783">
        <w:t xml:space="preserve"> to </w:t>
      </w:r>
      <w:r w:rsidR="00062783" w:rsidRPr="00062783">
        <w:t>obtain the most</w:t>
      </w:r>
      <w:r w:rsidRPr="00062783">
        <w:t xml:space="preserve"> superior results</w:t>
      </w:r>
      <w:r w:rsidR="00062783" w:rsidRPr="00062783">
        <w:t xml:space="preserve"> possible</w:t>
      </w:r>
      <w:r w:rsidRPr="00062783">
        <w:t xml:space="preserve">. </w:t>
      </w:r>
      <w:r w:rsidR="00062783">
        <w:t>As</w:t>
      </w:r>
      <w:r w:rsidRPr="00062783">
        <w:t xml:space="preserve"> with all cosmetic procedure</w:t>
      </w:r>
      <w:r w:rsidR="00062783">
        <w:t>s</w:t>
      </w:r>
      <w:r w:rsidRPr="00062783">
        <w:t>, individual results can vary.* Full Ultherapy results generally show around 8-12 weeks post-treatment. Continual skin renewal can improve for up to 6 months post-procedure</w:t>
      </w:r>
      <w:r w:rsidR="00062783" w:rsidRPr="00062783">
        <w:t>.¹</w:t>
      </w:r>
      <w:r w:rsidRPr="00062783">
        <w:t> </w:t>
      </w:r>
    </w:p>
    <w:p w:rsidR="00062783" w:rsidRPr="00062783" w:rsidRDefault="00062783" w:rsidP="000D1514">
      <w:pPr>
        <w:shd w:val="clear" w:color="auto" w:fill="FFFFFF"/>
        <w:spacing w:after="0" w:line="240" w:lineRule="auto"/>
      </w:pPr>
    </w:p>
    <w:p w:rsidR="000D1514" w:rsidRPr="00062783" w:rsidRDefault="000D1514" w:rsidP="000D1514">
      <w:pPr>
        <w:shd w:val="clear" w:color="auto" w:fill="FFFFFF"/>
        <w:spacing w:after="0" w:line="240" w:lineRule="auto"/>
      </w:pPr>
      <w:r w:rsidRPr="00062783">
        <w:t>U</w:t>
      </w:r>
      <w:r w:rsidR="00062783" w:rsidRPr="00062783">
        <w:t xml:space="preserve">ltherapy </w:t>
      </w:r>
      <w:r w:rsidRPr="00062783">
        <w:t>Reviews </w:t>
      </w:r>
    </w:p>
    <w:p w:rsidR="00062783" w:rsidRPr="00062783" w:rsidRDefault="00062783" w:rsidP="000D1514">
      <w:pPr>
        <w:shd w:val="clear" w:color="auto" w:fill="FFFFFF"/>
        <w:spacing w:after="0" w:line="240" w:lineRule="auto"/>
      </w:pPr>
    </w:p>
    <w:p w:rsidR="000D1514" w:rsidRPr="00062783" w:rsidRDefault="000D1514" w:rsidP="000D1514">
      <w:pPr>
        <w:spacing w:line="240" w:lineRule="auto"/>
      </w:pPr>
      <w:r w:rsidRPr="00062783">
        <w:t xml:space="preserve">Ultherapy’s popularity is growing among consumers and many satisfied patients have shared their positive experiences with the treatment. </w:t>
      </w:r>
      <w:r w:rsidR="00FB0526" w:rsidRPr="00062783">
        <w:t>Nevertheless,</w:t>
      </w:r>
      <w:r w:rsidRPr="00062783">
        <w:t xml:space="preserve"> they </w:t>
      </w:r>
      <w:r w:rsidR="00FB0526" w:rsidRPr="00062783">
        <w:t>are not</w:t>
      </w:r>
      <w:r w:rsidRPr="00062783">
        <w:t xml:space="preserve"> the only ones</w:t>
      </w:r>
      <w:r w:rsidR="00062783" w:rsidRPr="00062783">
        <w:t xml:space="preserve"> interested in non-surgical skin tightening</w:t>
      </w:r>
      <w:r w:rsidRPr="00062783">
        <w:t>. There have been numerous</w:t>
      </w:r>
      <w:r w:rsidR="00062783" w:rsidRPr="00062783">
        <w:t xml:space="preserve"> Ultherapy reviews </w:t>
      </w:r>
      <w:r w:rsidRPr="00062783">
        <w:t xml:space="preserve">conducted by medical professionals </w:t>
      </w:r>
      <w:r w:rsidR="00062783" w:rsidRPr="00062783">
        <w:t>during clinical studies to measure the safety and efficacy of using ultrasonic energy to tighten and rejuvenate skin.</w:t>
      </w:r>
      <w:r w:rsidRPr="00062783">
        <w:t> </w:t>
      </w:r>
    </w:p>
    <w:p w:rsidR="000D1514" w:rsidRPr="00062783" w:rsidRDefault="00FB0526" w:rsidP="000D1514">
      <w:pPr>
        <w:spacing w:line="240" w:lineRule="auto"/>
      </w:pPr>
      <w:r w:rsidRPr="00062783">
        <w:t xml:space="preserve">One clinical review in </w:t>
      </w:r>
      <w:r w:rsidRPr="00062783">
        <w:rPr>
          <w:i/>
        </w:rPr>
        <w:t>Clinical, Cosmetic, and Investigational Dermatology</w:t>
      </w:r>
      <w:r w:rsidRPr="00062783">
        <w:t xml:space="preserve"> </w:t>
      </w:r>
      <w:r>
        <w:t>determined that Ultherapy</w:t>
      </w:r>
      <w:r w:rsidRPr="00062783">
        <w:t xml:space="preserve"> provide</w:t>
      </w:r>
      <w:r>
        <w:t>d</w:t>
      </w:r>
      <w:r w:rsidRPr="00062783">
        <w:t xml:space="preserve"> “</w:t>
      </w:r>
      <w:r w:rsidRPr="00062783">
        <w:rPr>
          <w:b/>
          <w:i/>
        </w:rPr>
        <w:t>tightening and lifting of sagging facial and neck skin and improvements in the appearance of wrinkles.”</w:t>
      </w:r>
      <w:r w:rsidRPr="00062783">
        <w:t xml:space="preserve"> </w:t>
      </w:r>
      <w:r w:rsidR="000D1514" w:rsidRPr="00062783">
        <w:t xml:space="preserve">Researchers further concluded that the procedure </w:t>
      </w:r>
      <w:r w:rsidR="000D1514" w:rsidRPr="00062783">
        <w:rPr>
          <w:b/>
          <w:i/>
        </w:rPr>
        <w:t>“meets the public demand for achieving significant, non-invasiv</w:t>
      </w:r>
      <w:r w:rsidR="00062783" w:rsidRPr="00062783">
        <w:rPr>
          <w:b/>
          <w:i/>
        </w:rPr>
        <w:t>e skin lifting and tightening.”¹</w:t>
      </w:r>
    </w:p>
    <w:p w:rsidR="000D1514" w:rsidRPr="00062783" w:rsidRDefault="000D1514" w:rsidP="000D1514">
      <w:pPr>
        <w:spacing w:line="240" w:lineRule="auto"/>
      </w:pPr>
      <w:r w:rsidRPr="00062783">
        <w:t>Ultherapy</w:t>
      </w:r>
      <w:r w:rsidR="00062783" w:rsidRPr="00062783">
        <w:t xml:space="preserve"> Side Effects</w:t>
      </w:r>
      <w:r w:rsidRPr="00062783">
        <w:t> </w:t>
      </w:r>
    </w:p>
    <w:p w:rsidR="000D1514" w:rsidRPr="00062783" w:rsidRDefault="00062783" w:rsidP="000D1514">
      <w:pPr>
        <w:spacing w:line="240" w:lineRule="auto"/>
      </w:pPr>
      <w:r w:rsidRPr="00062783">
        <w:t>Ultherapy is a safe alternative to surgical</w:t>
      </w:r>
      <w:r w:rsidR="000D1514" w:rsidRPr="00062783">
        <w:t xml:space="preserve"> skin tightening</w:t>
      </w:r>
      <w:r w:rsidRPr="00062783">
        <w:t xml:space="preserve"> procedures such as a neck lift or brow lift</w:t>
      </w:r>
      <w:r w:rsidR="000D1514" w:rsidRPr="00062783">
        <w:t xml:space="preserve">. </w:t>
      </w:r>
      <w:r w:rsidRPr="00062783">
        <w:t>Because the treatment uses non-invasive technology to rejuvenate the skin, t</w:t>
      </w:r>
      <w:r w:rsidR="000D1514" w:rsidRPr="00062783">
        <w:t>here is</w:t>
      </w:r>
      <w:r w:rsidRPr="00062783">
        <w:t xml:space="preserve"> little to</w:t>
      </w:r>
      <w:r>
        <w:t xml:space="preserve"> no downtime</w:t>
      </w:r>
      <w:r w:rsidR="000D1514" w:rsidRPr="00062783">
        <w:t xml:space="preserve">; Ultherapy patients can resume regular activities as soon as </w:t>
      </w:r>
      <w:r>
        <w:t xml:space="preserve">they complete their </w:t>
      </w:r>
      <w:r w:rsidR="000D1514" w:rsidRPr="00062783">
        <w:t>treatment</w:t>
      </w:r>
      <w:r>
        <w:t>.</w:t>
      </w:r>
      <w:r w:rsidR="000D1514" w:rsidRPr="00062783">
        <w:t> </w:t>
      </w:r>
    </w:p>
    <w:p w:rsidR="000D1514" w:rsidRPr="00062783" w:rsidRDefault="000D1514" w:rsidP="000D1514">
      <w:pPr>
        <w:spacing w:line="240" w:lineRule="auto"/>
      </w:pPr>
      <w:r w:rsidRPr="00062783">
        <w:t>Due to its non-invasive nature, Ultherapy carries a very low risk for side effects or complications. The patient’s skin may be flushed in the immediate aftermath of the treatment but this</w:t>
      </w:r>
      <w:r w:rsidR="00062783">
        <w:t xml:space="preserve"> redness generally recedes</w:t>
      </w:r>
      <w:r w:rsidRPr="00062783">
        <w:t xml:space="preserve"> within a few hours. Patients may also experience minor swelling, tenderness, or tingling sensat</w:t>
      </w:r>
      <w:r w:rsidR="00062783" w:rsidRPr="00062783">
        <w:t xml:space="preserve">ions in the treated area. </w:t>
      </w:r>
      <w:r w:rsidR="00FB0526" w:rsidRPr="00062783">
        <w:t>However, these effects are</w:t>
      </w:r>
      <w:r w:rsidR="00FB0526">
        <w:t xml:space="preserve"> typically mild and temporary.</w:t>
      </w:r>
    </w:p>
    <w:p w:rsidR="000D1514" w:rsidRPr="00062783" w:rsidRDefault="000D1514" w:rsidP="000D1514">
      <w:pPr>
        <w:spacing w:line="240" w:lineRule="auto"/>
      </w:pPr>
      <w:r w:rsidRPr="00062783">
        <w:t xml:space="preserve">How is Ultherapy Distinct </w:t>
      </w:r>
      <w:r w:rsidR="00FB0526" w:rsidRPr="00062783">
        <w:t>from</w:t>
      </w:r>
      <w:r w:rsidRPr="00062783">
        <w:t xml:space="preserve"> Alternate Skin Tightening Procedures?</w:t>
      </w:r>
    </w:p>
    <w:p w:rsidR="000D1514" w:rsidRPr="00062783" w:rsidRDefault="000D1514" w:rsidP="000D1514">
      <w:pPr>
        <w:spacing w:line="240" w:lineRule="auto"/>
      </w:pPr>
      <w:r w:rsidRPr="00062783">
        <w:t xml:space="preserve">Ultherapy is currently the sole non-surgical </w:t>
      </w:r>
      <w:r w:rsidR="00062783" w:rsidRPr="00062783">
        <w:t>treatment cleared by the FDA</w:t>
      </w:r>
      <w:r w:rsidRPr="00062783">
        <w:t xml:space="preserve"> for lifting or tightening the skin in</w:t>
      </w:r>
      <w:r w:rsidR="00062783" w:rsidRPr="00062783">
        <w:t xml:space="preserve"> the neck, brow, and chin. </w:t>
      </w:r>
      <w:r w:rsidRPr="00062783">
        <w:t>This procedure is also FDA-approved for the reduction of the appearance of wrinkles in the lower-chest area. </w:t>
      </w:r>
    </w:p>
    <w:p w:rsidR="000D1514" w:rsidRPr="00062783" w:rsidRDefault="000D1514" w:rsidP="000D1514">
      <w:pPr>
        <w:spacing w:line="240" w:lineRule="auto"/>
      </w:pPr>
      <w:r w:rsidRPr="00062783">
        <w:t>Other</w:t>
      </w:r>
      <w:r w:rsidR="00062783">
        <w:t xml:space="preserve"> procedures for skin tightening</w:t>
      </w:r>
      <w:r w:rsidRPr="00062783">
        <w:t xml:space="preserve"> use lasers, incisions, or radio frequency</w:t>
      </w:r>
      <w:r w:rsidR="00062783" w:rsidRPr="00062783">
        <w:t xml:space="preserve"> and typically focus on the more superficial layers of skin</w:t>
      </w:r>
      <w:r w:rsidRPr="00062783">
        <w:t>. Ultherapy harnesses the power of ultrasonic thermal energy to safely and gently p</w:t>
      </w:r>
      <w:r w:rsidR="00062783">
        <w:t>ermeate the upper layer of skin to reach the</w:t>
      </w:r>
      <w:r w:rsidRPr="00062783">
        <w:t xml:space="preserve"> layers of tissue beneath. This</w:t>
      </w:r>
      <w:r w:rsidR="00062783">
        <w:t xml:space="preserve"> improves skin on a cellular level, generating collagen and elastin for natural looking, long lasting </w:t>
      </w:r>
      <w:r w:rsidRPr="00062783">
        <w:t>rejuvenat</w:t>
      </w:r>
      <w:r w:rsidR="00062783">
        <w:t>ion.</w:t>
      </w:r>
      <w:r w:rsidRPr="00062783">
        <w:t> </w:t>
      </w:r>
    </w:p>
    <w:p w:rsidR="000D1514" w:rsidRPr="00062783" w:rsidRDefault="000D1514" w:rsidP="000D1514">
      <w:pPr>
        <w:spacing w:line="240" w:lineRule="auto"/>
      </w:pPr>
      <w:r w:rsidRPr="00062783">
        <w:t>Another element that makes Ultherapy dis</w:t>
      </w:r>
      <w:r w:rsidR="00062783" w:rsidRPr="00062783">
        <w:t xml:space="preserve">tinct from other </w:t>
      </w:r>
      <w:r w:rsidRPr="00062783">
        <w:t>skin tightening</w:t>
      </w:r>
      <w:r w:rsidR="00062783" w:rsidRPr="00062783">
        <w:t xml:space="preserve"> is ultrasound imaging. This technology</w:t>
      </w:r>
      <w:r w:rsidRPr="00062783">
        <w:t xml:space="preserve"> allows providers to </w:t>
      </w:r>
      <w:r w:rsidR="00062783" w:rsidRPr="00062783">
        <w:t xml:space="preserve">get an inside look and </w:t>
      </w:r>
      <w:r w:rsidRPr="00062783">
        <w:t xml:space="preserve">focus on </w:t>
      </w:r>
      <w:r w:rsidR="00FB0526">
        <w:t xml:space="preserve">the </w:t>
      </w:r>
      <w:r w:rsidRPr="00062783">
        <w:t xml:space="preserve">deeper tissue </w:t>
      </w:r>
      <w:r w:rsidR="00FB0526">
        <w:t xml:space="preserve">layers </w:t>
      </w:r>
      <w:r w:rsidRPr="00062783">
        <w:t>of the targeted area. This enhances the safety, efficacy, and overall precision of the treatment. </w:t>
      </w:r>
    </w:p>
    <w:p w:rsidR="000D1514" w:rsidRPr="00062783" w:rsidRDefault="00062783" w:rsidP="000D1514">
      <w:pPr>
        <w:spacing w:line="240" w:lineRule="auto"/>
      </w:pPr>
      <w:r w:rsidRPr="00062783">
        <w:t>Ultherapy</w:t>
      </w:r>
      <w:r w:rsidR="000D1514" w:rsidRPr="00062783">
        <w:t xml:space="preserve"> Near Me </w:t>
      </w:r>
    </w:p>
    <w:p w:rsidR="00062783" w:rsidRDefault="00062783" w:rsidP="000D1514">
      <w:pPr>
        <w:spacing w:line="240" w:lineRule="auto"/>
      </w:pPr>
      <w:r w:rsidRPr="00062783">
        <w:t>Are you ready to love the skin you are in? Find out if non-invasive skin tightening is right for you by scheduling a complimentary consultation with Truth and Beauty Spa. Conveniently located in Roslyn Heights, Truth and Beauty</w:t>
      </w:r>
      <w:r w:rsidR="00FB0526">
        <w:t xml:space="preserve"> Spa</w:t>
      </w:r>
      <w:r w:rsidRPr="00062783">
        <w:t xml:space="preserve"> is a premier provider of Ultherapy in Long Island. Contact Truth and Beauty online by filling out the form below or by calling</w:t>
      </w:r>
      <w:r>
        <w:t xml:space="preserve"> </w:t>
      </w:r>
      <w:r w:rsidRPr="0074307A">
        <w:t>819-162-2398</w:t>
      </w:r>
      <w:r w:rsidRPr="00062783">
        <w:t xml:space="preserve"> today.</w:t>
      </w:r>
    </w:p>
    <w:p w:rsidR="00062783" w:rsidRDefault="00062783" w:rsidP="00062783">
      <w:r>
        <w:t>SOURCES:</w:t>
      </w:r>
    </w:p>
    <w:p w:rsidR="00062783" w:rsidRDefault="00062783" w:rsidP="00062783">
      <w:pPr>
        <w:rPr>
          <w:i/>
        </w:rPr>
      </w:pPr>
      <w:r>
        <w:rPr>
          <w:rFonts w:cstheme="minorHAnsi"/>
        </w:rPr>
        <w:t>¹</w:t>
      </w:r>
      <w:hyperlink r:id="rId6" w:history="1">
        <w:r w:rsidRPr="000B54CA">
          <w:rPr>
            <w:rStyle w:val="Hyperlink"/>
          </w:rPr>
          <w:t>“Safety and efficacy of ulthera in the rejuvenation of aging lower eyelids: a pivotal clinical trial.”</w:t>
        </w:r>
      </w:hyperlink>
      <w:r>
        <w:t xml:space="preserve"> </w:t>
      </w:r>
      <w:r w:rsidRPr="00961772">
        <w:rPr>
          <w:i/>
        </w:rPr>
        <w:t>Clinical, Cosmetic, and Investigational Dermatology</w:t>
      </w:r>
    </w:p>
    <w:p w:rsidR="00062783" w:rsidRPr="00624EF2" w:rsidRDefault="00062783" w:rsidP="00062783">
      <w:r>
        <w:rPr>
          <w:rFonts w:cstheme="minorHAnsi"/>
          <w:i/>
        </w:rPr>
        <w:t>²</w:t>
      </w:r>
      <w:r>
        <w:rPr>
          <w:i/>
        </w:rPr>
        <w:t xml:space="preserve"> </w:t>
      </w:r>
      <w:r>
        <w:t xml:space="preserve"> </w:t>
      </w:r>
      <w:hyperlink r:id="rId7" w:history="1">
        <w:r w:rsidRPr="000B54CA">
          <w:rPr>
            <w:rStyle w:val="Hyperlink"/>
          </w:rPr>
          <w:t>“Safety and efficacy of ulthera in the rejuvenation of aging lower eyelids: a pivotal clinical trial.”</w:t>
        </w:r>
      </w:hyperlink>
      <w:r>
        <w:t xml:space="preserve"> </w:t>
      </w:r>
      <w:r w:rsidRPr="000B54CA">
        <w:rPr>
          <w:i/>
        </w:rPr>
        <w:t>Aesthetic Plastic Surgery</w:t>
      </w:r>
    </w:p>
    <w:p w:rsidR="00062783" w:rsidRDefault="00062783" w:rsidP="00062783">
      <w:r w:rsidRPr="001F5182">
        <w:t>**Results may vary</w:t>
      </w:r>
      <w:r>
        <w:t>. TRUTH and BEAUTY SPA</w:t>
      </w:r>
      <w:r>
        <w:t xml:space="preserve"> </w:t>
      </w:r>
      <w:r w:rsidRPr="001F5182">
        <w:t>is reputable for complete customer satisfaction for completed treatments. Before and after images reflect real results from real patients, although individual results may vary</w:t>
      </w:r>
      <w:r>
        <w:t>.</w:t>
      </w:r>
      <w:r w:rsidRPr="001F5182">
        <w:t xml:space="preserve"> No treatment is promised to provide permanent results. A guarantee is neither provided nor implied. Statements estimating treatment duration and the </w:t>
      </w:r>
      <w:r>
        <w:t>number</w:t>
      </w:r>
      <w:r w:rsidRPr="001F5182">
        <w:t xml:space="preserve"> of treatments required are based on the typical experience of patients of </w:t>
      </w:r>
      <w:r>
        <w:t xml:space="preserve">TRUTH AND BEAUTY </w:t>
      </w:r>
      <w:r>
        <w:t>SPA</w:t>
      </w:r>
      <w:r w:rsidRPr="001F5182">
        <w:t xml:space="preserve"> however, duration and amount of treatments needed may vary per client.</w:t>
      </w:r>
    </w:p>
    <w:p w:rsidR="00062783" w:rsidRPr="00062783" w:rsidRDefault="00062783" w:rsidP="000D1514">
      <w:pPr>
        <w:spacing w:line="240" w:lineRule="auto"/>
      </w:pPr>
    </w:p>
    <w:p w:rsidR="00A6530A" w:rsidRPr="00062783" w:rsidRDefault="000D1514" w:rsidP="000D1514">
      <w:r w:rsidRPr="00062783">
        <w:br/>
      </w:r>
    </w:p>
    <w:sectPr w:rsidR="00A6530A" w:rsidRPr="000627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B0C4498"/>
    <w:multiLevelType w:val="multilevel"/>
    <w:tmpl w:val="6E260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8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NzSyNLW0MDS3sDBR0lEKTi0uzszPAykwrAUAqyDYiywAAAA="/>
  </w:docVars>
  <w:rsids>
    <w:rsidRoot w:val="000D1514"/>
    <w:rsid w:val="00062783"/>
    <w:rsid w:val="000D1514"/>
    <w:rsid w:val="006F1251"/>
    <w:rsid w:val="00ED22F2"/>
    <w:rsid w:val="00FB0526"/>
    <w:rsid w:val="00FD1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D1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D151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D1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D151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09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ncbi.nlm.nih.gov/pubmed/2509949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ubmed/25099495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1168</Words>
  <Characters>6740</Characters>
  <Application>Microsoft Office Word</Application>
  <DocSecurity>0</DocSecurity>
  <Lines>122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4</cp:revision>
  <dcterms:created xsi:type="dcterms:W3CDTF">2019-07-24T19:48:00Z</dcterms:created>
  <dcterms:modified xsi:type="dcterms:W3CDTF">2019-07-24T21:19:00Z</dcterms:modified>
</cp:coreProperties>
</file>